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855903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 xml:space="preserve"> Трговиште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55903" w:rsidRDefault="00855903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Д „ЈУГЕЛЕКТРО“ ДОО ВРАЊ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55903" w:rsidRDefault="00855903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Радничка бр.20. Врање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05FC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gelektro@yahoo.co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05FCA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7/448-844</w:t>
            </w:r>
            <w:bookmarkStart w:id="0" w:name="_GoBack"/>
            <w:bookmarkEnd w:id="0"/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05FCA"/>
    <w:rsid w:val="0045755A"/>
    <w:rsid w:val="004E0480"/>
    <w:rsid w:val="0076593A"/>
    <w:rsid w:val="00846E4A"/>
    <w:rsid w:val="00855903"/>
    <w:rsid w:val="008E70AA"/>
    <w:rsid w:val="00912F65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bs2</cp:lastModifiedBy>
  <cp:revision>3</cp:revision>
  <dcterms:created xsi:type="dcterms:W3CDTF">2022-10-16T19:18:00Z</dcterms:created>
  <dcterms:modified xsi:type="dcterms:W3CDTF">2022-10-17T11:04:00Z</dcterms:modified>
</cp:coreProperties>
</file>